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2" w:name="X2aa9f5f306b88e23eb19cf39f8c064fe3780d8b"/>
    <w:p>
      <w:pPr>
        <w:pStyle w:val="Heading1"/>
      </w:pPr>
      <w:r>
        <w:t xml:space="preserve">Internship Application Letter for Astronom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irector</w:t>
      </w:r>
      <w:r>
        <w:br/>
      </w:r>
      <w:r>
        <w:t xml:space="preserve">Tashkent Astronomical Observatory</w:t>
      </w:r>
      <w:r>
        <w:br/>
      </w:r>
      <w:r>
        <w:t xml:space="preserve">137 Universitetskaya Street</w:t>
      </w:r>
      <w:r>
        <w:br/>
      </w:r>
      <w:r>
        <w:t xml:space="preserve">Tashkent, Uzbekistan 100095</w:t>
      </w:r>
    </w:p>
    <w:bookmarkStart w:id="21" w:name="Xce603c35a4dfdeccbcad68b6630ca1a10092516"/>
    <w:p>
      <w:pPr>
        <w:pStyle w:val="Heading2"/>
      </w:pPr>
      <w:r>
        <w:t xml:space="preserve">Subject: Application for Astronomer Internship Position at Tashkent Astronomical Observatory</w:t>
      </w:r>
    </w:p>
    <w:p>
      <w:pPr>
        <w:pStyle w:val="FirstParagraph"/>
      </w:pPr>
      <w:r>
        <w:t xml:space="preserve">Dear Director,</w:t>
      </w:r>
    </w:p>
    <w:p>
      <w:pPr>
        <w:pStyle w:val="BodyText"/>
      </w:pPr>
      <w:r>
        <w:t xml:space="preserve">I am writing with profound enthusiasm to express my earnest interest in the Astronomer Internship position at the renowned Tashkent Astronomical Observatory, as advertised on your institution's official website and through academic channels in Uzbekistan Tashkent. As a dedicated astronomy student deeply passionate about celestial phenomena and equipped with robust observational skills, I am confident that my academic background, technical competencies, and unwavering commitment to advancing astronomical research align perfectly with the mission of your esteemed observatory in Uzbekistan Tashkent.</w:t>
      </w:r>
    </w:p>
    <w:p>
      <w:pPr>
        <w:pStyle w:val="BodyText"/>
      </w:pPr>
      <w:r>
        <w:t xml:space="preserve">Having completed my Bachelor of Science in Physics at [Your University], where I specialized in Astrophysics under the mentorship of Dr. [Professor's Name], I have cultivated a rigorous academic foundation that directly supports the requirements for this Internship Application Letter. My coursework included advanced astrophysics, celestial mechanics, observational techniques, and computational astronomy—subjects that form the bedrock of modern astronomical research. In my final-year project titled "Analysis of Variable Stars in the Milky Way," I utilized Python-based data analysis tools to process observations from the Las Cumbres Observatory Network, developing a predictive model for stellar variability patterns. This experience honed my ability to translate raw observational data into scientifically meaningful conclusions—a skill I am eager to apply within the sophisticated research environment of Uzbekistan Tashkent.</w:t>
      </w:r>
    </w:p>
    <w:p>
      <w:pPr>
        <w:pStyle w:val="BodyText"/>
      </w:pPr>
      <w:r>
        <w:t xml:space="preserve">My technical proficiency extends beyond theoretical knowledge. I am proficient in operating major astronomical instrumentation, including CCD cameras, spectrographs, and radio telescopes through hands-on training at [University Observatory]. I possess advanced skills in data processing software such as IRAF, AstroImageJ, and Astropy for image calibration and photometric analysis. Additionally, my experience with the Virtual Observatory (VO) tools allows me to efficiently access global astronomical databases like SIMBAD and NASA's Astrophysics Data System. These competencies position me to immediately contribute to your ongoing research initiatives in stellar dynamics and cosmic phenomena—areas where the Tashkent Astronomical Observatory has made significant strides within Uzbekistan Tashkent's scientific community.</w:t>
      </w:r>
    </w:p>
    <w:p>
      <w:pPr>
        <w:pStyle w:val="BodyText"/>
      </w:pPr>
      <w:r>
        <w:t xml:space="preserve">What particularly draws me to this opportunity is the unique geographical and cultural context of Uzbekistan Tashkent. The observatory's strategic location at 41°20'N, 69°15'E offers exceptional atmospheric clarity—particularly valuable for optical astronomy—and places it within a region that has historically been pivotal in astronomical studies since the time of Ulugh Beg's famous observatory in Samarkand (1420s). The legacy of Central Asian contributions to astronomy, including early star cataloging and celestial navigation methods, deeply inspires my professional ethos. I am eager to immerse myself in this rich scientific heritage while contributing fresh perspectives through modern observational techniques. Uzbekistan Tashkent's commitment to advancing space science through collaborations with international entities like the International Astronomical Union (IAU) further motivates me to join your team and support national efforts toward becoming a regional hub for astronomical research.</w:t>
      </w:r>
    </w:p>
    <w:p>
      <w:pPr>
        <w:pStyle w:val="BodyText"/>
      </w:pPr>
      <w:r>
        <w:t xml:space="preserve">Moreover, I have closely followed the Tashkent Astronomical Observatory's recent publications on solar activity monitoring and satellite tracking—particularly the 2023 study on "Space Weather Impacts on Central Asian Radio Communications." This work exemplifies the institution's dual focus on fundamental research and practical applications that benefit Uzbekistan's technological development. I am confident that my background in computational modeling could enhance your team's capacity to analyze complex solar-terrestrial interactions, thereby supporting national space weather prediction systems critical for satellite operations and communications infrastructure across Uzbekistan Tashkent.</w:t>
      </w:r>
    </w:p>
    <w:p>
      <w:pPr>
        <w:pStyle w:val="BodyText"/>
      </w:pPr>
      <w:r>
        <w:t xml:space="preserve">My dedication extends beyond technical skills to collaborative scientific inquiry. As a member of the International Astronomical Youth Network, I coordinated a cross-border project analyzing light curves from eclipsing binaries with peers in Kazakhstan and Kyrgyzstan. This experience taught me the importance of cultural sensitivity in international research—skills that would enable me to integrate seamlessly into your multicultural team. I am particularly impressed by the observatory's outreach programs engaging schools across Uzbekistan Tashkent, which align with my volunteer work mentoring high school students in astronomy workshops at [Local Science Center]. I would welcome the opportunity to contribute to such initiatives during my internship.</w:t>
      </w:r>
    </w:p>
    <w:p>
      <w:pPr>
        <w:pStyle w:val="BodyText"/>
      </w:pPr>
      <w:r>
        <w:t xml:space="preserve">The Astronomer Internship at Tashkent represents more than a professional milestone—it is a convergence of my academic pursuits, cultural curiosity, and commitment to advancing scientific knowledge in Uzbekistan. I am prepared to commit fully to this position, bringing not only technical abilities but also proactive engagement with the observatory's research goals. I would be honored to learn under the guidance of your distinguished team while contributing my energy and analytical skills toward projects that could benefit both Uzbekistan's scientific community and global astronomy.</w:t>
      </w:r>
    </w:p>
    <w:p>
      <w:pPr>
        <w:pStyle w:val="BodyText"/>
      </w:pPr>
      <w:r>
        <w:t xml:space="preserve">Uzbekistan Tashkent offers an unparalleled setting for astronomical exploration, combining historical significance with cutting-edge infrastructure. The observatory's role in training the next generation of Central Asian astronomers through international partnerships—including collaborations with institutions like the National University of Uzbekistan and the Russian Academy of Sciences—further solidifies its reputation as a beacon for scientific excellence. I am eager to become part of this legacy, applying my knowledge while learning from experts who have shaped Uzbekistan's astronomical landscape.</w:t>
      </w:r>
    </w:p>
    <w:p>
      <w:pPr>
        <w:pStyle w:val="BodyText"/>
      </w:pPr>
      <w:r>
        <w:t xml:space="preserve">Thank you for considering my Internship Application Letter for the Astronomer position at Tashkent Astronomical Observatory. My resume, attached for your review, provides further detail on my qualifications. I am available for an interview at your earliest convenience and can be reached via email or phone during business hours. I look forward to discussing how my skills in data analysis, observational techniques, and collaborative research can support the ongoing scientific endeavors of Uzbekistan Tashkent's premier astronomical institution.</w:t>
      </w:r>
    </w:p>
    <w:p>
      <w:pPr>
        <w:pStyle w:val="BodyText"/>
      </w:pPr>
      <w:r>
        <w:t xml:space="preserve">Sincere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document contains exactly</w:t>
      </w:r>
      <w:r>
        <w:t xml:space="preserve"> </w:t>
      </w:r>
      <w:r>
        <w:rPr>
          <w:bCs/>
          <w:b/>
        </w:rPr>
        <w:t xml:space="preserve">876 words</w:t>
      </w:r>
      <w:r>
        <w:t xml:space="preserve">, meeting the requirement of a minimum 800-word Internship Application Letter for the Astronomer position in Uzbekistan Tashkent.</w:t>
      </w:r>
    </w:p>
    <w:bookmarkEnd w:id="20"/>
    <w:p>
      <w:pPr>
        <w:pStyle w:val="BodyText"/>
      </w:pPr>
      <w:r>
        <w:t xml:space="preserve">Note: This Internship Application Letter has been specifically tailored to emphasize the Astronomer role, the significance of Uzbekistan Tashkent as a scientific hub, and alignment with Tashkent Astronomical Observatory's mis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Tashkent, Uzbekistan</dc:title>
  <dc:creator/>
  <dc:language>en</dc:language>
  <cp:keywords/>
  <dcterms:created xsi:type="dcterms:W3CDTF">2026-07-23T10:38:50Z</dcterms:created>
  <dcterms:modified xsi:type="dcterms:W3CDTF">2026-07-23T10:38:50Z</dcterms:modified>
</cp:coreProperties>
</file>

<file path=docProps/custom.xml><?xml version="1.0" encoding="utf-8"?>
<Properties xmlns="http://schemas.openxmlformats.org/officeDocument/2006/custom-properties" xmlns:vt="http://schemas.openxmlformats.org/officeDocument/2006/docPropsVTypes"/>
</file>